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603AA9" w:rsidP="00303CF4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</w:t>
      </w:r>
      <w:r w:rsidR="00F76A7A">
        <w:rPr>
          <w:b/>
          <w:bCs/>
          <w:sz w:val="40"/>
          <w:szCs w:val="40"/>
        </w:rPr>
        <w:t>13 Lab</w:t>
      </w:r>
      <w:r w:rsidR="002B303D">
        <w:rPr>
          <w:b/>
          <w:bCs/>
          <w:sz w:val="40"/>
          <w:szCs w:val="40"/>
        </w:rPr>
        <w:t xml:space="preserve"> 0</w:t>
      </w:r>
      <w:bookmarkStart w:id="0" w:name="_GoBack"/>
      <w:bookmarkEnd w:id="0"/>
      <w:r w:rsidR="00303CF4">
        <w:rPr>
          <w:b/>
          <w:bCs/>
          <w:sz w:val="40"/>
          <w:szCs w:val="40"/>
        </w:rPr>
        <w:t>7</w:t>
      </w:r>
      <w:r w:rsidR="00345E94">
        <w:rPr>
          <w:b/>
          <w:bCs/>
          <w:sz w:val="40"/>
          <w:szCs w:val="40"/>
        </w:rPr>
        <w:t xml:space="preserve">: </w:t>
      </w:r>
      <w:r w:rsidR="00F76A7A">
        <w:rPr>
          <w:b/>
          <w:bCs/>
          <w:sz w:val="40"/>
          <w:szCs w:val="40"/>
        </w:rPr>
        <w:t>File Handling</w:t>
      </w:r>
    </w:p>
    <w:p w:rsidR="00345E94" w:rsidRDefault="00345E94"/>
    <w:p w:rsidR="00F76A7A" w:rsidRDefault="00F76A7A" w:rsidP="002465C5">
      <w:pPr>
        <w:pStyle w:val="ListParagraph"/>
        <w:numPr>
          <w:ilvl w:val="0"/>
          <w:numId w:val="1"/>
        </w:numPr>
      </w:pPr>
      <w:r>
        <w:t xml:space="preserve">Create a file in home directory and name it myfile.txt. </w:t>
      </w:r>
    </w:p>
    <w:p w:rsidR="00F76A7A" w:rsidRDefault="00F76A7A" w:rsidP="00F76A7A">
      <w:pPr>
        <w:pStyle w:val="ListParagraph"/>
        <w:ind w:left="1080"/>
      </w:pPr>
      <w:r>
        <w:t xml:space="preserve">Write the code segment to read and display the information from the file.  Read </w:t>
      </w:r>
      <w:r w:rsidRPr="00F76A7A">
        <w:t>one line at a time</w:t>
      </w:r>
      <w:r>
        <w:t xml:space="preserve"> and p</w:t>
      </w:r>
      <w:r w:rsidRPr="00F76A7A">
        <w:t>rint each line after stripping the whitespaces</w:t>
      </w:r>
      <w:r>
        <w:t>.</w:t>
      </w:r>
    </w:p>
    <w:p w:rsidR="00B0439C" w:rsidRDefault="00F76A7A" w:rsidP="00F76A7A">
      <w:pPr>
        <w:pStyle w:val="ListParagraph"/>
        <w:ind w:left="1080"/>
      </w:pPr>
      <w:r>
        <w:t>File name: myfile.txt</w:t>
      </w:r>
    </w:p>
    <w:p w:rsidR="00F76A7A" w:rsidRDefault="00F76A7A" w:rsidP="00F76A7A">
      <w:pPr>
        <w:pStyle w:val="ListParagraph"/>
        <w:ind w:left="1080"/>
      </w:pPr>
      <w:r>
        <w:rPr>
          <w:noProof/>
        </w:rPr>
        <w:drawing>
          <wp:inline distT="0" distB="0" distL="0" distR="0" wp14:anchorId="2C01B42E" wp14:editId="767256F9">
            <wp:extent cx="4337405" cy="1625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5174" cy="163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B0439C" w:rsidTr="00B0439C">
        <w:tc>
          <w:tcPr>
            <w:tcW w:w="9350" w:type="dxa"/>
          </w:tcPr>
          <w:p w:rsidR="004636B3" w:rsidRDefault="00A93C55" w:rsidP="00B0439C">
            <w:pPr>
              <w:pStyle w:val="ListParagraph"/>
              <w:ind w:left="0"/>
            </w:pPr>
            <w:r>
              <w:t>Code:</w:t>
            </w:r>
          </w:p>
          <w:p w:rsidR="00A93C55" w:rsidRDefault="00A93C55" w:rsidP="00B0439C">
            <w:pPr>
              <w:pStyle w:val="ListParagraph"/>
              <w:ind w:left="0"/>
            </w:pPr>
          </w:p>
        </w:tc>
      </w:tr>
      <w:tr w:rsidR="00A93C55" w:rsidTr="00B0439C">
        <w:tc>
          <w:tcPr>
            <w:tcW w:w="9350" w:type="dxa"/>
          </w:tcPr>
          <w:p w:rsidR="00A93C55" w:rsidRDefault="00A93C55" w:rsidP="00B0439C">
            <w:pPr>
              <w:pStyle w:val="ListParagraph"/>
              <w:ind w:left="0"/>
            </w:pPr>
            <w:r>
              <w:t>Output:</w:t>
            </w:r>
          </w:p>
          <w:p w:rsidR="00A93C55" w:rsidRDefault="00A93C55" w:rsidP="00B0439C">
            <w:pPr>
              <w:pStyle w:val="ListParagraph"/>
              <w:ind w:left="0"/>
            </w:pPr>
          </w:p>
          <w:p w:rsidR="002465C5" w:rsidRDefault="002465C5" w:rsidP="00B0439C">
            <w:pPr>
              <w:pStyle w:val="ListParagraph"/>
              <w:ind w:left="0"/>
            </w:pPr>
          </w:p>
        </w:tc>
      </w:tr>
    </w:tbl>
    <w:p w:rsidR="00B0439C" w:rsidRDefault="00B0439C" w:rsidP="00B0439C">
      <w:pPr>
        <w:pStyle w:val="ListParagraph"/>
        <w:ind w:left="1440"/>
      </w:pPr>
    </w:p>
    <w:p w:rsidR="003826A5" w:rsidRDefault="003826A5" w:rsidP="003826A5">
      <w:pPr>
        <w:pStyle w:val="ListParagraph"/>
        <w:numPr>
          <w:ilvl w:val="0"/>
          <w:numId w:val="1"/>
        </w:numPr>
      </w:pPr>
      <w:r>
        <w:t>Write the code segment to read and display the information from the file</w:t>
      </w:r>
      <w:r w:rsidR="006335A0">
        <w:t>. (Same file used in Question a).</w:t>
      </w:r>
      <w:r>
        <w:t xml:space="preserve"> Read </w:t>
      </w:r>
      <w:r w:rsidR="006335A0">
        <w:t xml:space="preserve">In one go using </w:t>
      </w:r>
      <w:r w:rsidR="006335A0" w:rsidRPr="006335A0">
        <w:rPr>
          <w:b/>
        </w:rPr>
        <w:t>readlines()</w:t>
      </w:r>
      <w:r w:rsidR="006335A0" w:rsidRPr="006335A0">
        <w:t xml:space="preserve">  </w:t>
      </w:r>
      <w:r w:rsidR="006335A0">
        <w:t>function</w:t>
      </w:r>
      <w:r>
        <w:t>.</w:t>
      </w:r>
    </w:p>
    <w:p w:rsidR="00562DD6" w:rsidRDefault="00562DD6" w:rsidP="00562DD6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562DD6" w:rsidTr="00496F29">
        <w:tc>
          <w:tcPr>
            <w:tcW w:w="9350" w:type="dxa"/>
          </w:tcPr>
          <w:p w:rsidR="00562DD6" w:rsidRDefault="00562DD6" w:rsidP="00496F29">
            <w:pPr>
              <w:pStyle w:val="ListParagraph"/>
              <w:ind w:left="0"/>
            </w:pPr>
            <w:r>
              <w:t>Code:</w:t>
            </w:r>
          </w:p>
          <w:p w:rsidR="00562DD6" w:rsidRDefault="00562DD6" w:rsidP="00496F29">
            <w:pPr>
              <w:pStyle w:val="ListParagraph"/>
              <w:ind w:left="0"/>
            </w:pPr>
          </w:p>
        </w:tc>
      </w:tr>
      <w:tr w:rsidR="00562DD6" w:rsidTr="00496F29">
        <w:tc>
          <w:tcPr>
            <w:tcW w:w="9350" w:type="dxa"/>
          </w:tcPr>
          <w:p w:rsidR="00562DD6" w:rsidRDefault="00562DD6" w:rsidP="00496F29">
            <w:pPr>
              <w:pStyle w:val="ListParagraph"/>
              <w:ind w:left="0"/>
            </w:pPr>
            <w:r>
              <w:t>Output:</w:t>
            </w:r>
          </w:p>
          <w:p w:rsidR="006335A0" w:rsidRDefault="006335A0" w:rsidP="00496F29">
            <w:pPr>
              <w:pStyle w:val="ListParagraph"/>
              <w:ind w:left="0"/>
            </w:pPr>
          </w:p>
          <w:p w:rsidR="00660D4C" w:rsidRDefault="00660D4C" w:rsidP="00496F29">
            <w:pPr>
              <w:pStyle w:val="ListParagraph"/>
              <w:ind w:left="0"/>
            </w:pPr>
          </w:p>
          <w:p w:rsidR="00562DD6" w:rsidRDefault="00562DD6" w:rsidP="00496F29">
            <w:pPr>
              <w:pStyle w:val="ListParagraph"/>
              <w:ind w:left="0"/>
            </w:pPr>
          </w:p>
        </w:tc>
      </w:tr>
    </w:tbl>
    <w:p w:rsidR="002C4CF8" w:rsidRDefault="002C4CF8" w:rsidP="00A421FF">
      <w:pPr>
        <w:pStyle w:val="ListParagraph"/>
        <w:ind w:left="1440"/>
      </w:pPr>
    </w:p>
    <w:p w:rsidR="002C4CF8" w:rsidRDefault="006335A0" w:rsidP="002C4CF8">
      <w:pPr>
        <w:pStyle w:val="ListParagraph"/>
        <w:numPr>
          <w:ilvl w:val="0"/>
          <w:numId w:val="1"/>
        </w:numPr>
      </w:pPr>
      <w:r>
        <w:t xml:space="preserve">Write the code segment to read and display the information from the file. (Same file used in Question a). Read In one go using </w:t>
      </w:r>
      <w:r>
        <w:rPr>
          <w:b/>
        </w:rPr>
        <w:t>read</w:t>
      </w:r>
      <w:r w:rsidRPr="006335A0">
        <w:rPr>
          <w:b/>
        </w:rPr>
        <w:t>()</w:t>
      </w:r>
      <w:r w:rsidRPr="006335A0">
        <w:t xml:space="preserve">  </w:t>
      </w:r>
      <w:r>
        <w:t>function</w:t>
      </w:r>
      <w:r w:rsidR="002C4CF8">
        <w:t>.</w:t>
      </w:r>
    </w:p>
    <w:p w:rsidR="002C4CF8" w:rsidRDefault="002C4CF8" w:rsidP="002C4CF8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2C4CF8" w:rsidTr="00A7266F">
        <w:tc>
          <w:tcPr>
            <w:tcW w:w="7910" w:type="dxa"/>
          </w:tcPr>
          <w:p w:rsidR="002C4CF8" w:rsidRDefault="002C4CF8" w:rsidP="002A669B">
            <w:pPr>
              <w:pStyle w:val="ListParagraph"/>
              <w:ind w:left="0"/>
            </w:pPr>
            <w:r>
              <w:t>Code:</w:t>
            </w:r>
          </w:p>
          <w:p w:rsidR="002C4CF8" w:rsidRDefault="002C4CF8" w:rsidP="002A669B">
            <w:pPr>
              <w:pStyle w:val="ListParagraph"/>
              <w:ind w:left="0"/>
            </w:pPr>
          </w:p>
        </w:tc>
      </w:tr>
      <w:tr w:rsidR="002C4CF8" w:rsidTr="00A7266F">
        <w:tc>
          <w:tcPr>
            <w:tcW w:w="7910" w:type="dxa"/>
          </w:tcPr>
          <w:p w:rsidR="002C4CF8" w:rsidRDefault="002C4CF8" w:rsidP="002A669B">
            <w:pPr>
              <w:pStyle w:val="ListParagraph"/>
              <w:ind w:left="0"/>
            </w:pPr>
            <w:r>
              <w:t>Output:</w:t>
            </w:r>
          </w:p>
          <w:p w:rsidR="002C4CF8" w:rsidRDefault="002C4CF8" w:rsidP="002A669B">
            <w:pPr>
              <w:pStyle w:val="ListParagraph"/>
              <w:ind w:left="0"/>
            </w:pPr>
          </w:p>
        </w:tc>
      </w:tr>
    </w:tbl>
    <w:p w:rsidR="00A7266F" w:rsidRDefault="00A7266F" w:rsidP="00A7266F">
      <w:pPr>
        <w:pStyle w:val="ListParagraph"/>
        <w:ind w:left="1080"/>
      </w:pPr>
    </w:p>
    <w:p w:rsidR="00B369FA" w:rsidRDefault="00B369FA" w:rsidP="00B369FA">
      <w:pPr>
        <w:pStyle w:val="ListParagraph"/>
        <w:numPr>
          <w:ilvl w:val="0"/>
          <w:numId w:val="1"/>
        </w:numPr>
      </w:pPr>
      <w:r>
        <w:t xml:space="preserve">Create a file in home directory and name it </w:t>
      </w:r>
      <w:r w:rsidRPr="00B369FA">
        <w:t>name-city.csv</w:t>
      </w:r>
      <w:r>
        <w:t xml:space="preserve">. </w:t>
      </w:r>
    </w:p>
    <w:p w:rsidR="00B369FA" w:rsidRDefault="00B369FA" w:rsidP="00B369FA">
      <w:pPr>
        <w:pStyle w:val="ListParagraph"/>
        <w:ind w:left="1080"/>
      </w:pPr>
      <w:r>
        <w:t xml:space="preserve">Write the code segment to read and display the information from the file.  Read </w:t>
      </w:r>
      <w:r w:rsidRPr="00F76A7A">
        <w:t>one line at a time</w:t>
      </w:r>
      <w:r>
        <w:t xml:space="preserve"> and store the values </w:t>
      </w:r>
      <w:r w:rsidR="00B27C7C">
        <w:t>in list.</w:t>
      </w:r>
    </w:p>
    <w:p w:rsidR="00B369FA" w:rsidRDefault="00B369FA" w:rsidP="00B369FA">
      <w:pPr>
        <w:pStyle w:val="ListParagraph"/>
        <w:ind w:left="1080"/>
      </w:pPr>
      <w:r>
        <w:t xml:space="preserve">File name: </w:t>
      </w:r>
      <w:r w:rsidRPr="00B369FA">
        <w:t>name-city.csv</w:t>
      </w:r>
    </w:p>
    <w:p w:rsidR="00A7266F" w:rsidRDefault="00A7266F" w:rsidP="00A7266F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A7266F" w:rsidTr="002A669B">
        <w:tc>
          <w:tcPr>
            <w:tcW w:w="9350" w:type="dxa"/>
          </w:tcPr>
          <w:p w:rsidR="00A7266F" w:rsidRDefault="00A7266F" w:rsidP="002A669B">
            <w:pPr>
              <w:pStyle w:val="ListParagraph"/>
              <w:ind w:left="0"/>
            </w:pPr>
            <w:r>
              <w:t>Code:</w:t>
            </w:r>
          </w:p>
          <w:p w:rsidR="00A7266F" w:rsidRDefault="00A7266F" w:rsidP="002A669B">
            <w:pPr>
              <w:pStyle w:val="ListParagraph"/>
              <w:ind w:left="0"/>
            </w:pPr>
          </w:p>
        </w:tc>
      </w:tr>
      <w:tr w:rsidR="00A7266F" w:rsidTr="002A669B">
        <w:tc>
          <w:tcPr>
            <w:tcW w:w="9350" w:type="dxa"/>
          </w:tcPr>
          <w:p w:rsidR="00A7266F" w:rsidRDefault="00A7266F" w:rsidP="002A669B">
            <w:pPr>
              <w:pStyle w:val="ListParagraph"/>
              <w:ind w:left="0"/>
            </w:pPr>
            <w:r>
              <w:t>Output:</w:t>
            </w:r>
          </w:p>
          <w:p w:rsidR="00A7266F" w:rsidRDefault="00A7266F" w:rsidP="002A669B">
            <w:pPr>
              <w:pStyle w:val="ListParagraph"/>
              <w:ind w:left="0"/>
            </w:pPr>
          </w:p>
        </w:tc>
      </w:tr>
    </w:tbl>
    <w:p w:rsidR="00A7266F" w:rsidRDefault="00A7266F" w:rsidP="00A7266F">
      <w:pPr>
        <w:pStyle w:val="ListParagraph"/>
        <w:ind w:left="1440"/>
      </w:pPr>
    </w:p>
    <w:p w:rsidR="00B27C7C" w:rsidRDefault="00B27C7C" w:rsidP="00B27C7C">
      <w:pPr>
        <w:pStyle w:val="ListParagraph"/>
        <w:numPr>
          <w:ilvl w:val="0"/>
          <w:numId w:val="1"/>
        </w:numPr>
      </w:pPr>
      <w:r>
        <w:t xml:space="preserve">Write the code segment to read and display the information from the </w:t>
      </w:r>
      <w:r w:rsidR="006B3863" w:rsidRPr="00B369FA">
        <w:t>name-city.csv</w:t>
      </w:r>
      <w:r w:rsidR="006B3863">
        <w:t xml:space="preserve"> </w:t>
      </w:r>
      <w:r>
        <w:t xml:space="preserve">file.  Read </w:t>
      </w:r>
      <w:r w:rsidRPr="00F76A7A">
        <w:t>one line at a time</w:t>
      </w:r>
      <w:r>
        <w:t xml:space="preserve"> and store the values in list of records.</w:t>
      </w:r>
    </w:p>
    <w:p w:rsidR="00A7266F" w:rsidRDefault="00A7266F" w:rsidP="00B27C7C">
      <w:pPr>
        <w:pStyle w:val="ListParagraph"/>
        <w:ind w:left="1080"/>
      </w:pPr>
    </w:p>
    <w:p w:rsidR="00A7266F" w:rsidRDefault="00A7266F" w:rsidP="00A7266F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A7266F" w:rsidTr="002A669B">
        <w:tc>
          <w:tcPr>
            <w:tcW w:w="9350" w:type="dxa"/>
          </w:tcPr>
          <w:p w:rsidR="00A7266F" w:rsidRDefault="00A7266F" w:rsidP="002A669B">
            <w:pPr>
              <w:pStyle w:val="ListParagraph"/>
              <w:ind w:left="0"/>
            </w:pPr>
            <w:r>
              <w:t>Code:</w:t>
            </w:r>
          </w:p>
          <w:p w:rsidR="00B27C7C" w:rsidRDefault="00B27C7C" w:rsidP="002A669B">
            <w:pPr>
              <w:pStyle w:val="ListParagraph"/>
              <w:ind w:left="0"/>
            </w:pPr>
          </w:p>
          <w:p w:rsidR="00A7266F" w:rsidRDefault="00A7266F" w:rsidP="002A669B">
            <w:pPr>
              <w:pStyle w:val="ListParagraph"/>
              <w:ind w:left="0"/>
            </w:pPr>
          </w:p>
        </w:tc>
      </w:tr>
      <w:tr w:rsidR="00A7266F" w:rsidTr="002A669B">
        <w:tc>
          <w:tcPr>
            <w:tcW w:w="9350" w:type="dxa"/>
          </w:tcPr>
          <w:p w:rsidR="00A7266F" w:rsidRDefault="00A7266F" w:rsidP="002A669B">
            <w:pPr>
              <w:pStyle w:val="ListParagraph"/>
              <w:ind w:left="0"/>
            </w:pPr>
            <w:r>
              <w:t>Output:</w:t>
            </w:r>
          </w:p>
          <w:p w:rsidR="00A7266F" w:rsidRDefault="00A7266F" w:rsidP="002A669B">
            <w:pPr>
              <w:pStyle w:val="ListParagraph"/>
              <w:ind w:left="0"/>
            </w:pPr>
          </w:p>
        </w:tc>
      </w:tr>
    </w:tbl>
    <w:p w:rsidR="00A7266F" w:rsidRDefault="00A7266F" w:rsidP="00A7266F">
      <w:pPr>
        <w:pStyle w:val="ListParagraph"/>
        <w:ind w:left="1440"/>
      </w:pPr>
    </w:p>
    <w:p w:rsidR="002C4CF8" w:rsidRDefault="002C4CF8" w:rsidP="00A421FF">
      <w:pPr>
        <w:pStyle w:val="ListParagraph"/>
        <w:ind w:left="1440"/>
      </w:pPr>
    </w:p>
    <w:p w:rsidR="006B3863" w:rsidRDefault="006B3863" w:rsidP="006B3863">
      <w:pPr>
        <w:pStyle w:val="ListParagraph"/>
        <w:numPr>
          <w:ilvl w:val="0"/>
          <w:numId w:val="1"/>
        </w:numPr>
      </w:pPr>
      <w:r>
        <w:t xml:space="preserve">Write the code segment to read and display the information from the </w:t>
      </w:r>
      <w:r w:rsidRPr="00B369FA">
        <w:t>name-city.csv</w:t>
      </w:r>
      <w:r>
        <w:t xml:space="preserve"> file.  Read using csv library.</w:t>
      </w:r>
    </w:p>
    <w:p w:rsidR="00A421FF" w:rsidRDefault="00A421FF" w:rsidP="006B3863">
      <w:pPr>
        <w:pStyle w:val="ListParagraph"/>
        <w:ind w:left="1080"/>
      </w:pPr>
    </w:p>
    <w:p w:rsidR="00A421FF" w:rsidRDefault="00A421FF" w:rsidP="00A421FF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A421FF" w:rsidTr="00496F29">
        <w:tc>
          <w:tcPr>
            <w:tcW w:w="9350" w:type="dxa"/>
          </w:tcPr>
          <w:p w:rsidR="00A421FF" w:rsidRDefault="00A421FF" w:rsidP="00496F29">
            <w:pPr>
              <w:pStyle w:val="ListParagraph"/>
              <w:ind w:left="0"/>
            </w:pPr>
            <w:r>
              <w:t>Code:</w:t>
            </w:r>
          </w:p>
          <w:p w:rsidR="006B3863" w:rsidRDefault="006B3863" w:rsidP="00496F29">
            <w:pPr>
              <w:pStyle w:val="ListParagraph"/>
              <w:ind w:left="0"/>
            </w:pPr>
          </w:p>
          <w:p w:rsidR="00A421FF" w:rsidRDefault="00A421FF" w:rsidP="00496F29">
            <w:pPr>
              <w:pStyle w:val="ListParagraph"/>
              <w:ind w:left="0"/>
            </w:pPr>
          </w:p>
        </w:tc>
      </w:tr>
      <w:tr w:rsidR="00A421FF" w:rsidTr="00496F29">
        <w:tc>
          <w:tcPr>
            <w:tcW w:w="9350" w:type="dxa"/>
          </w:tcPr>
          <w:p w:rsidR="00A421FF" w:rsidRDefault="00A421FF" w:rsidP="00496F29">
            <w:pPr>
              <w:pStyle w:val="ListParagraph"/>
              <w:ind w:left="0"/>
            </w:pPr>
            <w:r>
              <w:t>Output:</w:t>
            </w:r>
          </w:p>
          <w:p w:rsidR="00A421FF" w:rsidRDefault="00A421FF" w:rsidP="00496F29">
            <w:pPr>
              <w:pStyle w:val="ListParagraph"/>
              <w:ind w:left="0"/>
            </w:pPr>
          </w:p>
        </w:tc>
      </w:tr>
    </w:tbl>
    <w:p w:rsidR="00A421FF" w:rsidRDefault="00A421FF" w:rsidP="00A421FF">
      <w:pPr>
        <w:pStyle w:val="ListParagraph"/>
        <w:ind w:left="1440"/>
      </w:pPr>
    </w:p>
    <w:p w:rsidR="00A421FF" w:rsidRDefault="00A421FF" w:rsidP="00A421FF">
      <w:pPr>
        <w:pStyle w:val="ListParagraph"/>
        <w:ind w:left="1440"/>
      </w:pPr>
    </w:p>
    <w:p w:rsidR="000C1C70" w:rsidRDefault="000C1C70" w:rsidP="000C1C70">
      <w:pPr>
        <w:pStyle w:val="ListParagraph"/>
        <w:numPr>
          <w:ilvl w:val="0"/>
          <w:numId w:val="1"/>
        </w:numPr>
      </w:pPr>
      <w:r>
        <w:t>Write the code segment to write the following information in the file. (</w:t>
      </w:r>
    </w:p>
    <w:p w:rsidR="000C1C70" w:rsidRDefault="000C1C70" w:rsidP="000C1C70">
      <w:pPr>
        <w:ind w:left="720" w:firstLine="360"/>
      </w:pPr>
      <w:r>
        <w:t xml:space="preserve">File name: </w:t>
      </w:r>
      <w:r>
        <w:rPr>
          <w:b/>
        </w:rPr>
        <w:t>lab9</w:t>
      </w:r>
      <w:r w:rsidRPr="000C1C70">
        <w:rPr>
          <w:b/>
        </w:rPr>
        <w:t>.txt</w:t>
      </w:r>
    </w:p>
    <w:p w:rsidR="000C1C70" w:rsidRDefault="000C1C70" w:rsidP="000C1C70">
      <w:pPr>
        <w:ind w:left="720" w:firstLine="360"/>
      </w:pPr>
      <w:r>
        <w:t>Text to write</w:t>
      </w:r>
      <w:r w:rsidRPr="000C1C70">
        <w:rPr>
          <w:b/>
        </w:rPr>
        <w:t>: yourname, your id  and your college name</w:t>
      </w:r>
      <w:r>
        <w:t xml:space="preserve">. </w:t>
      </w:r>
    </w:p>
    <w:p w:rsidR="00A421FF" w:rsidRDefault="000C1C70" w:rsidP="000C1C70">
      <w:pPr>
        <w:pStyle w:val="ListParagraph"/>
        <w:ind w:left="1080"/>
      </w:pPr>
      <w:r>
        <w:t>All three information should be on three lines in file. Your file should look like following:</w:t>
      </w:r>
    </w:p>
    <w:p w:rsidR="00A421FF" w:rsidRDefault="00A421FF" w:rsidP="00A421FF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A421FF" w:rsidTr="00496F29">
        <w:tc>
          <w:tcPr>
            <w:tcW w:w="9350" w:type="dxa"/>
          </w:tcPr>
          <w:p w:rsidR="00A421FF" w:rsidRDefault="00A421FF" w:rsidP="00496F29">
            <w:pPr>
              <w:pStyle w:val="ListParagraph"/>
              <w:ind w:left="0"/>
            </w:pPr>
            <w:r>
              <w:t>Code:</w:t>
            </w:r>
          </w:p>
          <w:p w:rsidR="00A421FF" w:rsidRDefault="00A421FF" w:rsidP="00496F29">
            <w:pPr>
              <w:pStyle w:val="ListParagraph"/>
              <w:ind w:left="0"/>
            </w:pPr>
          </w:p>
        </w:tc>
      </w:tr>
      <w:tr w:rsidR="00A421FF" w:rsidTr="00496F29">
        <w:tc>
          <w:tcPr>
            <w:tcW w:w="9350" w:type="dxa"/>
          </w:tcPr>
          <w:p w:rsidR="00A421FF" w:rsidRDefault="00A421FF" w:rsidP="00496F29">
            <w:pPr>
              <w:pStyle w:val="ListParagraph"/>
              <w:ind w:left="0"/>
            </w:pPr>
            <w:r>
              <w:t>Output:</w:t>
            </w:r>
          </w:p>
          <w:p w:rsidR="00A421FF" w:rsidRDefault="00A421FF" w:rsidP="00496F29">
            <w:pPr>
              <w:pStyle w:val="ListParagraph"/>
              <w:ind w:left="0"/>
            </w:pPr>
          </w:p>
        </w:tc>
      </w:tr>
    </w:tbl>
    <w:p w:rsidR="00A421FF" w:rsidRDefault="00A421FF" w:rsidP="00A421FF">
      <w:pPr>
        <w:pStyle w:val="ListParagraph"/>
        <w:ind w:left="1440"/>
      </w:pPr>
    </w:p>
    <w:p w:rsidR="00A421FF" w:rsidRDefault="00A421FF" w:rsidP="00A421FF">
      <w:pPr>
        <w:pStyle w:val="ListParagraph"/>
        <w:ind w:left="1440"/>
      </w:pPr>
    </w:p>
    <w:p w:rsidR="00F21AA8" w:rsidRDefault="00F21AA8" w:rsidP="00F21AA8">
      <w:pPr>
        <w:pStyle w:val="ListParagraph"/>
        <w:numPr>
          <w:ilvl w:val="0"/>
          <w:numId w:val="1"/>
        </w:numPr>
      </w:pPr>
      <w:r>
        <w:t>Write a python program to write the list of list in a csv file using csv library.</w:t>
      </w:r>
    </w:p>
    <w:p w:rsidR="00A421FF" w:rsidRDefault="00F21AA8" w:rsidP="00F21AA8">
      <w:pPr>
        <w:pStyle w:val="ListParagraph"/>
        <w:ind w:left="1080"/>
      </w:pPr>
      <w:r>
        <w:t xml:space="preserve">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A421FF" w:rsidTr="00496F29">
        <w:tc>
          <w:tcPr>
            <w:tcW w:w="9350" w:type="dxa"/>
          </w:tcPr>
          <w:p w:rsidR="00A421FF" w:rsidRDefault="00A421FF" w:rsidP="00496F29">
            <w:pPr>
              <w:pStyle w:val="ListParagraph"/>
              <w:ind w:left="0"/>
            </w:pPr>
            <w:r>
              <w:t>Code:</w:t>
            </w:r>
          </w:p>
          <w:p w:rsidR="00A421FF" w:rsidRDefault="00A421FF" w:rsidP="00496F29">
            <w:pPr>
              <w:pStyle w:val="ListParagraph"/>
              <w:ind w:left="0"/>
            </w:pPr>
          </w:p>
        </w:tc>
      </w:tr>
      <w:tr w:rsidR="00A421FF" w:rsidTr="00496F29">
        <w:tc>
          <w:tcPr>
            <w:tcW w:w="9350" w:type="dxa"/>
          </w:tcPr>
          <w:p w:rsidR="00A421FF" w:rsidRDefault="00A421FF" w:rsidP="00496F29">
            <w:pPr>
              <w:pStyle w:val="ListParagraph"/>
              <w:ind w:left="0"/>
            </w:pPr>
            <w:r>
              <w:t>Output:</w:t>
            </w:r>
          </w:p>
          <w:p w:rsidR="00A421FF" w:rsidRDefault="00A421FF" w:rsidP="00496F29">
            <w:pPr>
              <w:pStyle w:val="ListParagraph"/>
              <w:ind w:left="0"/>
            </w:pPr>
          </w:p>
        </w:tc>
      </w:tr>
    </w:tbl>
    <w:p w:rsidR="0054629E" w:rsidRDefault="004F34BD" w:rsidP="00FA6F6B">
      <w:r>
        <w:lastRenderedPageBreak/>
        <w:tab/>
      </w:r>
    </w:p>
    <w:p w:rsidR="004F34BD" w:rsidRDefault="004F34BD" w:rsidP="004F34BD">
      <w:pPr>
        <w:jc w:val="center"/>
      </w:pPr>
      <w:r>
        <w:t>End</w:t>
      </w:r>
    </w:p>
    <w:sectPr w:rsidR="004F34B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0891" w:rsidRDefault="00060891" w:rsidP="00AF7F7F">
      <w:pPr>
        <w:spacing w:after="0" w:line="240" w:lineRule="auto"/>
      </w:pPr>
      <w:r>
        <w:separator/>
      </w:r>
    </w:p>
  </w:endnote>
  <w:endnote w:type="continuationSeparator" w:id="0">
    <w:p w:rsidR="00060891" w:rsidRDefault="00060891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0891" w:rsidRDefault="00060891" w:rsidP="00AF7F7F">
      <w:pPr>
        <w:spacing w:after="0" w:line="240" w:lineRule="auto"/>
      </w:pPr>
      <w:r>
        <w:separator/>
      </w:r>
    </w:p>
  </w:footnote>
  <w:footnote w:type="continuationSeparator" w:id="0">
    <w:p w:rsidR="00060891" w:rsidRDefault="00060891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970A6"/>
    <w:multiLevelType w:val="hybridMultilevel"/>
    <w:tmpl w:val="046C24D0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81355"/>
    <w:multiLevelType w:val="hybridMultilevel"/>
    <w:tmpl w:val="E3E67BC0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EA0190"/>
    <w:multiLevelType w:val="hybridMultilevel"/>
    <w:tmpl w:val="77E6571E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CF85EE3"/>
    <w:multiLevelType w:val="hybridMultilevel"/>
    <w:tmpl w:val="2584B83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D7721D"/>
    <w:multiLevelType w:val="hybridMultilevel"/>
    <w:tmpl w:val="D9D68926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8191F3C"/>
    <w:multiLevelType w:val="hybridMultilevel"/>
    <w:tmpl w:val="02025F96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6273C8F"/>
    <w:multiLevelType w:val="hybridMultilevel"/>
    <w:tmpl w:val="0F34A6E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6594450"/>
    <w:multiLevelType w:val="hybridMultilevel"/>
    <w:tmpl w:val="046C24D0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830633"/>
    <w:multiLevelType w:val="hybridMultilevel"/>
    <w:tmpl w:val="5A2A6302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2"/>
  </w:num>
  <w:num w:numId="6">
    <w:abstractNumId w:val="8"/>
  </w:num>
  <w:num w:numId="7">
    <w:abstractNumId w:val="5"/>
  </w:num>
  <w:num w:numId="8">
    <w:abstractNumId w:val="4"/>
  </w:num>
  <w:num w:numId="9">
    <w:abstractNumId w:val="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MjYzszA0NbYwMjJU0lEKTi0uzszPAykwrAUArBUhaSwAAAA="/>
  </w:docVars>
  <w:rsids>
    <w:rsidRoot w:val="00345E94"/>
    <w:rsid w:val="00014832"/>
    <w:rsid w:val="00056E4A"/>
    <w:rsid w:val="00060891"/>
    <w:rsid w:val="00061840"/>
    <w:rsid w:val="00062B5A"/>
    <w:rsid w:val="00091D59"/>
    <w:rsid w:val="00097248"/>
    <w:rsid w:val="000C1C70"/>
    <w:rsid w:val="000C4BE4"/>
    <w:rsid w:val="001245D7"/>
    <w:rsid w:val="0013198F"/>
    <w:rsid w:val="00137817"/>
    <w:rsid w:val="001636E1"/>
    <w:rsid w:val="00166790"/>
    <w:rsid w:val="00174A11"/>
    <w:rsid w:val="00177964"/>
    <w:rsid w:val="001907EF"/>
    <w:rsid w:val="001941FD"/>
    <w:rsid w:val="001D0BE4"/>
    <w:rsid w:val="00206C08"/>
    <w:rsid w:val="002465C5"/>
    <w:rsid w:val="0027640F"/>
    <w:rsid w:val="00293F2B"/>
    <w:rsid w:val="00295BC6"/>
    <w:rsid w:val="002B25BE"/>
    <w:rsid w:val="002B303D"/>
    <w:rsid w:val="002C39D0"/>
    <w:rsid w:val="002C4CF8"/>
    <w:rsid w:val="002E6FB2"/>
    <w:rsid w:val="002F1606"/>
    <w:rsid w:val="002F6919"/>
    <w:rsid w:val="00303CF4"/>
    <w:rsid w:val="00330120"/>
    <w:rsid w:val="00345E94"/>
    <w:rsid w:val="00367D9A"/>
    <w:rsid w:val="0037054E"/>
    <w:rsid w:val="003826A5"/>
    <w:rsid w:val="003A34B3"/>
    <w:rsid w:val="003A4231"/>
    <w:rsid w:val="003C7848"/>
    <w:rsid w:val="003E380D"/>
    <w:rsid w:val="003F69A3"/>
    <w:rsid w:val="00416B5C"/>
    <w:rsid w:val="00441EE2"/>
    <w:rsid w:val="0045608A"/>
    <w:rsid w:val="004636B3"/>
    <w:rsid w:val="00482473"/>
    <w:rsid w:val="00493EC4"/>
    <w:rsid w:val="004958FC"/>
    <w:rsid w:val="004975CF"/>
    <w:rsid w:val="004B68C6"/>
    <w:rsid w:val="004D5411"/>
    <w:rsid w:val="004E747A"/>
    <w:rsid w:val="004F2628"/>
    <w:rsid w:val="004F28F0"/>
    <w:rsid w:val="004F34BD"/>
    <w:rsid w:val="00511E12"/>
    <w:rsid w:val="00535A31"/>
    <w:rsid w:val="0054629E"/>
    <w:rsid w:val="005531E4"/>
    <w:rsid w:val="00556499"/>
    <w:rsid w:val="00562DD6"/>
    <w:rsid w:val="00566685"/>
    <w:rsid w:val="0058364C"/>
    <w:rsid w:val="005C50E6"/>
    <w:rsid w:val="005F4E3B"/>
    <w:rsid w:val="005F7101"/>
    <w:rsid w:val="00600E0E"/>
    <w:rsid w:val="00603AA9"/>
    <w:rsid w:val="00613844"/>
    <w:rsid w:val="00613ED1"/>
    <w:rsid w:val="006279E8"/>
    <w:rsid w:val="006335A0"/>
    <w:rsid w:val="00660D4C"/>
    <w:rsid w:val="00665BEE"/>
    <w:rsid w:val="00681ACA"/>
    <w:rsid w:val="00682393"/>
    <w:rsid w:val="00683EDB"/>
    <w:rsid w:val="006941AC"/>
    <w:rsid w:val="006A518C"/>
    <w:rsid w:val="006B3863"/>
    <w:rsid w:val="006F0283"/>
    <w:rsid w:val="00720555"/>
    <w:rsid w:val="0072455A"/>
    <w:rsid w:val="007404BD"/>
    <w:rsid w:val="00750E8C"/>
    <w:rsid w:val="007907A1"/>
    <w:rsid w:val="007B7A17"/>
    <w:rsid w:val="007E6F5B"/>
    <w:rsid w:val="0080260F"/>
    <w:rsid w:val="00814F9A"/>
    <w:rsid w:val="00840C4A"/>
    <w:rsid w:val="00850A4D"/>
    <w:rsid w:val="008C2F03"/>
    <w:rsid w:val="008C58FE"/>
    <w:rsid w:val="008F07D8"/>
    <w:rsid w:val="0094184D"/>
    <w:rsid w:val="00951C49"/>
    <w:rsid w:val="00966012"/>
    <w:rsid w:val="009B73C2"/>
    <w:rsid w:val="009B7F48"/>
    <w:rsid w:val="009C081D"/>
    <w:rsid w:val="009C7873"/>
    <w:rsid w:val="009D622A"/>
    <w:rsid w:val="009E1FC3"/>
    <w:rsid w:val="00A032E8"/>
    <w:rsid w:val="00A31FDB"/>
    <w:rsid w:val="00A36793"/>
    <w:rsid w:val="00A421FF"/>
    <w:rsid w:val="00A4567B"/>
    <w:rsid w:val="00A62482"/>
    <w:rsid w:val="00A7266F"/>
    <w:rsid w:val="00A819E0"/>
    <w:rsid w:val="00A86207"/>
    <w:rsid w:val="00A93C55"/>
    <w:rsid w:val="00AD3208"/>
    <w:rsid w:val="00AF7F7F"/>
    <w:rsid w:val="00B0439C"/>
    <w:rsid w:val="00B16DC9"/>
    <w:rsid w:val="00B27C7C"/>
    <w:rsid w:val="00B369FA"/>
    <w:rsid w:val="00B5136D"/>
    <w:rsid w:val="00B6061E"/>
    <w:rsid w:val="00B76907"/>
    <w:rsid w:val="00B832D4"/>
    <w:rsid w:val="00B90CBB"/>
    <w:rsid w:val="00BA399D"/>
    <w:rsid w:val="00BB5607"/>
    <w:rsid w:val="00BB6D13"/>
    <w:rsid w:val="00BB7332"/>
    <w:rsid w:val="00BC4701"/>
    <w:rsid w:val="00C13C6A"/>
    <w:rsid w:val="00C34193"/>
    <w:rsid w:val="00C34C50"/>
    <w:rsid w:val="00C7361E"/>
    <w:rsid w:val="00C76733"/>
    <w:rsid w:val="00C976D1"/>
    <w:rsid w:val="00CA26DC"/>
    <w:rsid w:val="00CB2536"/>
    <w:rsid w:val="00D03C9A"/>
    <w:rsid w:val="00D21E0F"/>
    <w:rsid w:val="00D35E6A"/>
    <w:rsid w:val="00D7775E"/>
    <w:rsid w:val="00D842B3"/>
    <w:rsid w:val="00DB25A8"/>
    <w:rsid w:val="00DC7719"/>
    <w:rsid w:val="00DD01B1"/>
    <w:rsid w:val="00E02384"/>
    <w:rsid w:val="00E1378D"/>
    <w:rsid w:val="00E36300"/>
    <w:rsid w:val="00E37DE1"/>
    <w:rsid w:val="00E434F1"/>
    <w:rsid w:val="00E601B7"/>
    <w:rsid w:val="00E62EA6"/>
    <w:rsid w:val="00E72D1C"/>
    <w:rsid w:val="00E90072"/>
    <w:rsid w:val="00EA5C75"/>
    <w:rsid w:val="00EB7103"/>
    <w:rsid w:val="00EC0711"/>
    <w:rsid w:val="00ED7782"/>
    <w:rsid w:val="00F10996"/>
    <w:rsid w:val="00F16ABF"/>
    <w:rsid w:val="00F21AA8"/>
    <w:rsid w:val="00F22BC2"/>
    <w:rsid w:val="00F30754"/>
    <w:rsid w:val="00F35D9D"/>
    <w:rsid w:val="00F5573A"/>
    <w:rsid w:val="00F76A7A"/>
    <w:rsid w:val="00F82D00"/>
    <w:rsid w:val="00F96177"/>
    <w:rsid w:val="00FA626E"/>
    <w:rsid w:val="00FA6F6B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163D3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07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29</cp:revision>
  <dcterms:created xsi:type="dcterms:W3CDTF">2018-10-16T03:32:00Z</dcterms:created>
  <dcterms:modified xsi:type="dcterms:W3CDTF">2020-06-27T09:27:00Z</dcterms:modified>
</cp:coreProperties>
</file>